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9.png" ContentType="image/png"/>
  <Override PartName="/word/media/rId28.png" ContentType="image/png"/>
  <Override PartName="/word/media/rId34.png" ContentType="image/png"/>
  <Override PartName="/word/media/rId30.png" ContentType="image/png"/>
  <Override PartName="/word/media/rId36.png" ContentType="image/png"/>
  <Override PartName="/word/media/rId37.png" ContentType="image/png"/>
  <Override PartName="/word/media/rId42.png" ContentType="image/png"/>
  <Override PartName="/word/media/rId38.png" ContentType="image/png"/>
  <Override PartName="/word/media/rId41.png" ContentType="image/png"/>
  <Override PartName="/word/media/rId40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study-1"/>
    <w:p>
      <w:pPr>
        <w:pStyle w:val="Heading2"/>
      </w:pPr>
      <w:r>
        <w:t xml:space="preserve">Study 1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0_comp-choice-by-gender-and-cond-ba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roportion of men and women who chose to compete by condition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1/figs/fig00_comp-choice-by-gender-and-cond-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portion of men and women who chose to compete by condition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1_pract-choice-by-gender-and-comp-choice-ba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roportion of men and women who chose to prepare by choice to compete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1/figs/fig01_pract-choice-by-gender-and-comp-choice-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portion of men and women who chose to prepare by choice to compete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3_perc-task-gender-prac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articipants’ perceptions of gender differences in the choice to practice on the task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1/figs/fig03_perc-task-gender-pr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ipants’ perceptions of gender differences in the choice to practice on the task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4_better-gender-guess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articipants’ perceptions of gender differences in performance on the task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1/figs/fig04_better-gender-gu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ipants’ perceptions of gender differences in performance on the task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5_perc-gender-comp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articipants’ perceptions of gender differences in choice to compete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1/figs/fig05_perc-gender-co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ipants’ perceptions of gender differences in choice to compete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6_perc-gen-gender-prac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articipants’ perceptions of general gender differences in choice to practice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1/figs/fig06_perc-gen-gender-pr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ipants’ perceptions of general gender differences in choice to practice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7_pract-choice-by-gende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roportion of men and women who chose to prepare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1/figs/fig07_pract-choice-by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portion of men and women who chose to prepare. Error bars represent standard errors.</w:t>
      </w:r>
    </w:p>
    <w:bookmarkEnd w:id="27"/>
    <w:bookmarkStart w:id="35" w:name="study-2"/>
    <w:p>
      <w:pPr>
        <w:pStyle w:val="Heading2"/>
      </w:pPr>
      <w:r>
        <w:t xml:space="preserve">Study 2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6_comp-choice-by-gender-and-cond-ba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roportion of men and women who chose to compete by condition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2/figs/fig06_comp-choice-by-gender-and-cond-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portion of men and women who chose to compete by condition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5_pract-choice-by-gender-and-comp-choice-ba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roportion of men and women who chose to prepare by choice to compete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2/figs/fig05_pract-choice-by-gender-and-comp-choice-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portion of men and women who chose to prepare by choice to compete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8_perc-task-gender-prac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articipants’ perceptions of gender differences in the choice to practice on the task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2/figs/fig08_perc-task-gender-pr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ipants’ perceptions of gender differences in the choice to practice on the task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1_better-gender-guess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articipants’ perceptions of gender differences in performance on the task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2/figs/fig01_better-gender-gu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ipants’ perceptions of gender differences in performance on the task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2_perc-gender-comp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articipants’ perceptions of gender differences in choice to compete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2/figs/fig02_perc-gender-co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ipants’ perceptions of gender differences in choice to compete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3_perc-gen-gender-prac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articipants’ perceptions of general gender differences in choice to practice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2/figs/fig03_perc-gen-gender-pr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ipants’ perceptions of general gender differences in choice to practice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7_pract-choice-by-gende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roportion of men and women who chose to prepare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2/figs/fig07_pract-choice-by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portion of men and women who chose to prepare. Error bars represent standard errors.</w:t>
      </w:r>
    </w:p>
    <w:bookmarkEnd w:id="35"/>
    <w:bookmarkStart w:id="43" w:name="study-3"/>
    <w:p>
      <w:pPr>
        <w:pStyle w:val="Heading2"/>
      </w:pPr>
      <w:r>
        <w:t xml:space="preserve">Study 3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2_comp-choice-by-gender-and-cond-ba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roportion of men and women who chose to compete by condition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4/figs/fig02_comp-choice-by-gender-and-cond-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portion of men and women who chose to compete by condition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5_pract-choice-by-gender-and-comp-choice-ba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roportion of men and women who chose to prepare by choice to compete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4/figs/fig05_pract-choice-by-gender-and-comp-choice-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portion of men and women who chose to prepare by choice to compete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7_perc-task-gender-prac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articipants’ perceptions of gender differences in the choice to practice on the task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4/figs/fig07_perc-task-gender-pr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ipants’ perceptions of gender differences in the choice to practice on the task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10_better-gender-guess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articipants’ perceptions of gender differences in performance on the task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4/figs/fig10_better-gender-gu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ipants’ perceptions of gender differences in performance on the task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9_perc-gender-comp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articipants’ perceptions of gender differences in choice to compete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4/figs/fig09_perc-gender-co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ipants’ perceptions of gender differences in choice to compete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8_perc-gen-gender-prac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articipants’ perceptions of general gender differences in choice to practice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4/figs/fig08_perc-gen-gender-pr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rticipants’ perceptions of general gender differences in choice to practice. Error bars represent standard errors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g06_pract-choice-by-gende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Proportion of men and women who chose to prepare. Error bars represent standard errors." title="" id="1" name="Picture"/>
            <a:graphic>
              <a:graphicData uri="http://schemas.openxmlformats.org/drawingml/2006/picture">
                <pic:pic>
                  <pic:nvPicPr>
                    <pic:cNvPr descr="C:/Users/keana/OneDrive%20-%20PennO365/Comp_transfer2018/Penn/practice_study/gender-practice/study4/figs/fig06_pract-choice-by-g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portion of men and women who chose to prepare. Error bars represent standard errors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8T21:56:30Z</dcterms:created>
  <dcterms:modified xsi:type="dcterms:W3CDTF">2022-04-08T21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